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  <w:r>
        <w:t xml:space="preserve"> </w:t>
      </w:r>
      <w:r>
        <w:t xml:space="preserve">-</w:t>
      </w:r>
      <w:r>
        <w:t xml:space="preserve"> </w:t>
      </w:r>
      <w:r>
        <w:t xml:space="preserve">Grazers</w:t>
      </w:r>
      <w:r>
        <w:t xml:space="preserve"> </w:t>
      </w:r>
      <w:r>
        <w:t xml:space="preserve">and</w:t>
      </w:r>
      <w:r>
        <w:t xml:space="preserve"> </w:t>
      </w:r>
      <w:r>
        <w:t xml:space="preserve">Reef-Dependent</w:t>
      </w:r>
      <w:r>
        <w:t xml:space="preserve"> </w:t>
      </w:r>
      <w:r>
        <w:t xml:space="preserve">Speci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3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 purpose of this script is to determine species richness by species of grazers and reef-dependent species, create managed area statistics, generate plots, and create reports in pdf and Word document form for Coral data.</w:t>
      </w:r>
    </w:p>
    <w:p>
      <w:pPr>
        <w:pStyle w:val="BodyText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Coral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ORAL_Parameters-2023-Jun-06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6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resence measurements for grazers and reef-dependent species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resence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 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keep data for Presence of grazers and reef-dependent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 - Grazers and Reef Dependent 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tit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- Grazers and Reef-Dependent Specie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76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between 4 and 2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2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s t_max to be 1 year greater and t_min to be 1 year lower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Forces graph to have at least 3 tick marks</w:t>
      </w:r>
      <w:r>
        <w:br/>
      </w:r>
      <w:r>
        <w:rPr>
          <w:rStyle w:val="NormalTok"/>
        </w:rPr>
        <w:t xml:space="preserve">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i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zers and Reef-Dependent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. Does not add space after last plo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Coral_SpeciesRichness_Report_files/figure-latex/SpeciesRichPlot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 - Grazers and Reef-Dependent Species</dc:title>
  <dc:creator/>
  <cp:keywords/>
  <dcterms:created xsi:type="dcterms:W3CDTF">2023-06-23T18:09:29Z</dcterms:created>
  <dcterms:modified xsi:type="dcterms:W3CDTF">2023-06-23T18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3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